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7386A" w14:textId="77777777" w:rsidR="007E581A" w:rsidRPr="007E581A" w:rsidRDefault="007E581A" w:rsidP="00B331A9">
      <w:pPr>
        <w:pStyle w:val="Heading1"/>
        <w:rPr>
          <w:b/>
          <w:bCs/>
        </w:rPr>
      </w:pPr>
      <w:r w:rsidRPr="007E581A">
        <w:rPr>
          <w:b/>
          <w:bCs/>
        </w:rPr>
        <w:t>In your own words</w:t>
      </w:r>
    </w:p>
    <w:p w14:paraId="5F33F214" w14:textId="439BE1FF" w:rsidR="00B331A9" w:rsidRPr="007E581A" w:rsidRDefault="007E581A" w:rsidP="007E581A">
      <w:pPr>
        <w:pStyle w:val="Heading2"/>
        <w:rPr>
          <w:i/>
          <w:iCs/>
        </w:rPr>
      </w:pPr>
      <w:r w:rsidRPr="007E581A">
        <w:rPr>
          <w:i/>
          <w:iCs/>
        </w:rPr>
        <w:t>A celebration of</w:t>
      </w:r>
      <w:r w:rsidR="00B331A9" w:rsidRPr="007E581A">
        <w:rPr>
          <w:i/>
          <w:iCs/>
        </w:rPr>
        <w:t xml:space="preserve"> </w:t>
      </w:r>
      <w:r w:rsidRPr="007E581A">
        <w:rPr>
          <w:i/>
          <w:iCs/>
        </w:rPr>
        <w:t>m</w:t>
      </w:r>
      <w:r w:rsidR="00B331A9" w:rsidRPr="007E581A">
        <w:rPr>
          <w:i/>
          <w:iCs/>
        </w:rPr>
        <w:t xml:space="preserve">igrant </w:t>
      </w:r>
      <w:r w:rsidRPr="007E581A">
        <w:rPr>
          <w:i/>
          <w:iCs/>
        </w:rPr>
        <w:t>s</w:t>
      </w:r>
      <w:r w:rsidR="00B331A9" w:rsidRPr="007E581A">
        <w:rPr>
          <w:i/>
          <w:iCs/>
        </w:rPr>
        <w:t xml:space="preserve">tories </w:t>
      </w:r>
      <w:r w:rsidRPr="007E581A">
        <w:rPr>
          <w:i/>
          <w:iCs/>
        </w:rPr>
        <w:t>from</w:t>
      </w:r>
      <w:r w:rsidR="00B331A9" w:rsidRPr="007E581A">
        <w:rPr>
          <w:i/>
          <w:iCs/>
        </w:rPr>
        <w:t xml:space="preserve"> Australia</w:t>
      </w:r>
    </w:p>
    <w:p w14:paraId="38FE1A7A" w14:textId="074A7F2F" w:rsidR="00B331A9" w:rsidRDefault="00B331A9" w:rsidP="00B331A9"/>
    <w:p w14:paraId="4FFDDEC7" w14:textId="50350405" w:rsidR="00B331A9" w:rsidRDefault="00B331A9" w:rsidP="00B331A9">
      <w:r>
        <w:t>In honour of IOM</w:t>
      </w:r>
      <w:r w:rsidR="00EB4EA7">
        <w:t>’</w:t>
      </w:r>
      <w:r>
        <w:t>s 70</w:t>
      </w:r>
      <w:r w:rsidRPr="00B331A9">
        <w:rPr>
          <w:vertAlign w:val="superscript"/>
        </w:rPr>
        <w:t>th</w:t>
      </w:r>
      <w:r>
        <w:t xml:space="preserve"> Anniversary, IOM in Australia is seeking to collate and publish a</w:t>
      </w:r>
      <w:r w:rsidR="00CB3DDD">
        <w:t xml:space="preserve"> book featuring a</w:t>
      </w:r>
      <w:r>
        <w:t xml:space="preserve"> collection of stories from migrants in </w:t>
      </w:r>
      <w:r w:rsidR="00CB3DDD">
        <w:t xml:space="preserve">Australia. The book aims to recognise and </w:t>
      </w:r>
      <w:r>
        <w:t>celebr</w:t>
      </w:r>
      <w:r w:rsidR="00CB3DDD">
        <w:t>ate</w:t>
      </w:r>
      <w:r>
        <w:t xml:space="preserve"> the achievements and contributions migrants make to the Australian community.</w:t>
      </w:r>
    </w:p>
    <w:p w14:paraId="295BC439" w14:textId="40839660" w:rsidR="00B331A9" w:rsidRDefault="00B331A9" w:rsidP="00B331A9"/>
    <w:p w14:paraId="08C781D1" w14:textId="29C6F278" w:rsidR="00F9427C" w:rsidRDefault="00B331A9" w:rsidP="00B331A9">
      <w:r>
        <w:t xml:space="preserve">IOM invites you to </w:t>
      </w:r>
      <w:r w:rsidR="00F9427C">
        <w:t xml:space="preserve">reflect on your experience as a migrant </w:t>
      </w:r>
      <w:r w:rsidR="00CB3DDD">
        <w:t>in</w:t>
      </w:r>
      <w:r w:rsidR="00F9427C">
        <w:t xml:space="preserve"> Australia, to take a moment to acknowledge the achievements you are most proud of</w:t>
      </w:r>
      <w:r w:rsidR="00CB3DDD">
        <w:t xml:space="preserve">. We welcome </w:t>
      </w:r>
      <w:r w:rsidR="00F9427C">
        <w:t>your</w:t>
      </w:r>
      <w:r w:rsidR="007E581A">
        <w:t xml:space="preserve"> </w:t>
      </w:r>
      <w:r w:rsidR="00CB3DDD">
        <w:t>memories, challenges and triumphs which have shaped you and contributed to the fabric of Australian culture.</w:t>
      </w:r>
    </w:p>
    <w:p w14:paraId="71D8CE28" w14:textId="77777777" w:rsidR="00F9427C" w:rsidRDefault="00F9427C" w:rsidP="00B331A9"/>
    <w:p w14:paraId="132CA849" w14:textId="38FEB43B" w:rsidR="00B331A9" w:rsidRDefault="00F9427C" w:rsidP="00B331A9">
      <w:r>
        <w:t xml:space="preserve">Through your stories we aim to inspire </w:t>
      </w:r>
      <w:r w:rsidR="00CB3DDD">
        <w:t>fellow</w:t>
      </w:r>
      <w:r w:rsidR="007D38FF">
        <w:t xml:space="preserve"> </w:t>
      </w:r>
      <w:r>
        <w:t>Australian</w:t>
      </w:r>
      <w:r w:rsidR="00CB3DDD">
        <w:t>s</w:t>
      </w:r>
      <w:r>
        <w:t xml:space="preserve"> and</w:t>
      </w:r>
      <w:r w:rsidR="007D38FF">
        <w:t xml:space="preserve"> </w:t>
      </w:r>
      <w:r w:rsidR="00CB3DDD">
        <w:t xml:space="preserve">develop </w:t>
      </w:r>
      <w:r>
        <w:t>a</w:t>
      </w:r>
      <w:r w:rsidR="00CB3DDD">
        <w:t xml:space="preserve"> meaningful </w:t>
      </w:r>
      <w:r>
        <w:t>resource to newer arrivals</w:t>
      </w:r>
      <w:r w:rsidR="00CB3DDD">
        <w:t>.</w:t>
      </w:r>
    </w:p>
    <w:p w14:paraId="1BFFD08A" w14:textId="77777777" w:rsidR="00B331A9" w:rsidRPr="00B331A9" w:rsidRDefault="00B331A9" w:rsidP="00B331A9"/>
    <w:p w14:paraId="7ADA248A" w14:textId="2F7CBB8E" w:rsidR="00B331A9" w:rsidRDefault="00B331A9" w:rsidP="00B331A9">
      <w:pPr>
        <w:pStyle w:val="Heading1"/>
      </w:pPr>
      <w:r>
        <w:t>About IOM</w:t>
      </w:r>
    </w:p>
    <w:p w14:paraId="64FAFF3D" w14:textId="77777777" w:rsidR="007E581A" w:rsidRDefault="009A33B4" w:rsidP="007E581A">
      <w:pPr>
        <w:pStyle w:val="Heading1"/>
      </w:pPr>
      <w:r w:rsidRPr="007E581A">
        <w:rPr>
          <w:rFonts w:ascii="Calibri" w:eastAsiaTheme="minorHAnsi" w:hAnsi="Calibri" w:cs="Calibri"/>
          <w:color w:val="auto"/>
          <w:sz w:val="22"/>
          <w:szCs w:val="22"/>
        </w:rPr>
        <w:t>The International Organization for Migration (IOM) is the UN migration agency. Established in 1951, IOM works to help ensure the orderly and humane management of migration, to promote international cooperation on migration issues, to assist in the search for practical solutions to migration problems and to provide humanitarian assistance to migrants in need, including refugees and internally displaced people.</w:t>
      </w:r>
      <w:r>
        <w:rPr>
          <w:i/>
          <w:iCs/>
          <w:color w:val="000000"/>
        </w:rPr>
        <w:br/>
      </w:r>
      <w:r>
        <w:rPr>
          <w:i/>
          <w:iCs/>
          <w:color w:val="000000"/>
        </w:rPr>
        <w:br/>
      </w:r>
      <w:r w:rsidR="007E581A" w:rsidRPr="007E581A">
        <w:t>Who</w:t>
      </w:r>
    </w:p>
    <w:p w14:paraId="0C1EB11D" w14:textId="77777777" w:rsidR="007E581A" w:rsidRPr="007E581A" w:rsidRDefault="007E581A" w:rsidP="007E581A"/>
    <w:p w14:paraId="204BD453" w14:textId="02CEB38B" w:rsidR="007E581A" w:rsidRPr="007D38FF" w:rsidRDefault="007E581A" w:rsidP="007E581A">
      <w:pPr>
        <w:rPr>
          <w:color w:val="000000"/>
        </w:rPr>
      </w:pPr>
      <w:r w:rsidRPr="007D38FF">
        <w:rPr>
          <w:color w:val="000000"/>
        </w:rPr>
        <w:t>IOM in Australia is calling on all migrants in the Australian community to submit their stories of being a migrant in Australia.</w:t>
      </w:r>
    </w:p>
    <w:p w14:paraId="1F0F7094" w14:textId="2E5E949D" w:rsidR="007E581A" w:rsidRPr="007D38FF" w:rsidRDefault="007E581A" w:rsidP="007E581A">
      <w:pPr>
        <w:rPr>
          <w:color w:val="000000"/>
        </w:rPr>
      </w:pPr>
    </w:p>
    <w:p w14:paraId="6C9A7B5A" w14:textId="77777777" w:rsidR="007E581A" w:rsidRPr="007D38FF" w:rsidRDefault="007E581A" w:rsidP="007E581A">
      <w:pPr>
        <w:rPr>
          <w:color w:val="000000"/>
        </w:rPr>
      </w:pPr>
      <w:r w:rsidRPr="007D38FF">
        <w:rPr>
          <w:color w:val="000000"/>
        </w:rPr>
        <w:t>We are seeking as much diversity as possible.</w:t>
      </w:r>
    </w:p>
    <w:p w14:paraId="7661AA21" w14:textId="77777777" w:rsidR="007E581A" w:rsidRPr="007D38FF" w:rsidRDefault="007E581A" w:rsidP="007E581A">
      <w:pPr>
        <w:rPr>
          <w:color w:val="000000"/>
        </w:rPr>
      </w:pPr>
    </w:p>
    <w:p w14:paraId="6C213A81" w14:textId="729807DE" w:rsidR="007E581A" w:rsidRPr="007D38FF" w:rsidRDefault="007E581A" w:rsidP="007E581A">
      <w:pPr>
        <w:rPr>
          <w:color w:val="000000"/>
        </w:rPr>
      </w:pPr>
      <w:r w:rsidRPr="007D38FF">
        <w:rPr>
          <w:color w:val="000000"/>
        </w:rPr>
        <w:t>We invite stories from individuals from any background and of any age, including children, recent arrivals and those who migrated many years ago and have seen Australia change over time.</w:t>
      </w:r>
    </w:p>
    <w:p w14:paraId="1F347780" w14:textId="77777777" w:rsidR="007E581A" w:rsidRPr="007D38FF" w:rsidRDefault="007E581A" w:rsidP="007E581A">
      <w:pPr>
        <w:rPr>
          <w:color w:val="000000"/>
        </w:rPr>
      </w:pPr>
    </w:p>
    <w:p w14:paraId="4B17D93A" w14:textId="1061DD19" w:rsidR="007D38FF" w:rsidRDefault="007D38FF" w:rsidP="007E581A">
      <w:pPr>
        <w:rPr>
          <w:color w:val="000000"/>
        </w:rPr>
      </w:pPr>
      <w:r w:rsidRPr="007D38FF">
        <w:rPr>
          <w:color w:val="000000"/>
        </w:rPr>
        <w:t xml:space="preserve">All migrants undertake a remarkable journey </w:t>
      </w:r>
      <w:r w:rsidR="00CB3DDD">
        <w:rPr>
          <w:color w:val="000000"/>
        </w:rPr>
        <w:t xml:space="preserve">by </w:t>
      </w:r>
      <w:r w:rsidRPr="007D38FF">
        <w:rPr>
          <w:color w:val="000000"/>
        </w:rPr>
        <w:t xml:space="preserve">settling in a new country </w:t>
      </w:r>
      <w:r w:rsidR="00CB3DDD">
        <w:rPr>
          <w:color w:val="000000"/>
        </w:rPr>
        <w:t>including learning new languages, establishing new relationships and communities of support and sharing their traditions and knowledge to enrich society.</w:t>
      </w:r>
    </w:p>
    <w:p w14:paraId="1E83E744" w14:textId="1B7274D8" w:rsidR="007D38FF" w:rsidRDefault="00262277" w:rsidP="00262277">
      <w:pPr>
        <w:shd w:val="clear" w:color="auto" w:fill="FFFFFF"/>
        <w:spacing w:before="100" w:beforeAutospacing="1" w:after="343"/>
        <w:rPr>
          <w:i/>
          <w:iCs/>
          <w:color w:val="000000"/>
        </w:rPr>
      </w:pPr>
      <w:r>
        <w:rPr>
          <w:rFonts w:eastAsia="Times New Roman"/>
          <w:color w:val="000000"/>
        </w:rPr>
        <w:t>Based on your preference, s</w:t>
      </w:r>
      <w:r w:rsidRPr="00262277">
        <w:rPr>
          <w:rFonts w:eastAsia="Times New Roman"/>
          <w:color w:val="000000"/>
        </w:rPr>
        <w:t xml:space="preserve">tories may be attributable by name, submitted under a pseudonym or may be completely anonymous. </w:t>
      </w:r>
    </w:p>
    <w:p w14:paraId="7883D40C" w14:textId="68BAD58D" w:rsidR="007D38FF" w:rsidRDefault="007D38FF" w:rsidP="007E581A">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F</w:t>
      </w:r>
      <w:r w:rsidRPr="007D38FF">
        <w:rPr>
          <w:rFonts w:asciiTheme="majorHAnsi" w:eastAsiaTheme="majorEastAsia" w:hAnsiTheme="majorHAnsi" w:cstheme="majorBidi"/>
          <w:color w:val="2F5496" w:themeColor="accent1" w:themeShade="BF"/>
          <w:sz w:val="32"/>
          <w:szCs w:val="32"/>
        </w:rPr>
        <w:t>ormat</w:t>
      </w:r>
    </w:p>
    <w:p w14:paraId="214FA2EA" w14:textId="00E9BF50" w:rsidR="00CB3DDD" w:rsidRPr="00262277" w:rsidRDefault="007D38FF" w:rsidP="00262277">
      <w:pPr>
        <w:pStyle w:val="ListParagraph"/>
        <w:numPr>
          <w:ilvl w:val="0"/>
          <w:numId w:val="4"/>
        </w:numPr>
        <w:shd w:val="clear" w:color="auto" w:fill="FFFFFF"/>
        <w:spacing w:before="100" w:beforeAutospacing="1" w:after="343"/>
        <w:rPr>
          <w:rFonts w:eastAsia="Times New Roman"/>
          <w:color w:val="000000"/>
        </w:rPr>
      </w:pPr>
      <w:r w:rsidRPr="00262277">
        <w:rPr>
          <w:rFonts w:eastAsia="Times New Roman"/>
          <w:color w:val="000000"/>
        </w:rPr>
        <w:t>Stories may be shared in any language (IOM will provide translation for publication) or visual form</w:t>
      </w:r>
      <w:r w:rsidR="00F72B8D" w:rsidRPr="00262277">
        <w:rPr>
          <w:rFonts w:eastAsia="Times New Roman"/>
          <w:color w:val="000000"/>
        </w:rPr>
        <w:t>.</w:t>
      </w:r>
    </w:p>
    <w:p w14:paraId="57FE2B35" w14:textId="5AB62A6C" w:rsidR="007D38FF" w:rsidRPr="00262277" w:rsidRDefault="007D38FF" w:rsidP="00262277">
      <w:pPr>
        <w:pStyle w:val="ListParagraph"/>
        <w:numPr>
          <w:ilvl w:val="0"/>
          <w:numId w:val="4"/>
        </w:numPr>
        <w:shd w:val="clear" w:color="auto" w:fill="FFFFFF"/>
        <w:spacing w:before="100" w:beforeAutospacing="1" w:after="343"/>
        <w:rPr>
          <w:rFonts w:eastAsia="Times New Roman"/>
          <w:color w:val="000000"/>
        </w:rPr>
      </w:pPr>
      <w:r w:rsidRPr="00262277">
        <w:rPr>
          <w:rFonts w:eastAsia="Times New Roman"/>
          <w:color w:val="000000"/>
        </w:rPr>
        <w:t xml:space="preserve">Stories may take any form, including, but not limited to, narratives, poems, songs, </w:t>
      </w:r>
      <w:r w:rsidR="00F72B8D" w:rsidRPr="00262277">
        <w:rPr>
          <w:rFonts w:eastAsia="Times New Roman"/>
          <w:color w:val="000000"/>
        </w:rPr>
        <w:t>photography,</w:t>
      </w:r>
      <w:r w:rsidRPr="00262277">
        <w:rPr>
          <w:rFonts w:eastAsia="Times New Roman"/>
          <w:color w:val="000000"/>
        </w:rPr>
        <w:t xml:space="preserve"> artwork</w:t>
      </w:r>
      <w:r w:rsidR="009260AF">
        <w:rPr>
          <w:rFonts w:eastAsia="Times New Roman"/>
          <w:color w:val="000000"/>
        </w:rPr>
        <w:t xml:space="preserve"> or a combination.</w:t>
      </w:r>
    </w:p>
    <w:p w14:paraId="6608BAB8" w14:textId="218153BD" w:rsidR="00CB3DDD" w:rsidRPr="00262277" w:rsidRDefault="00CB3DDD" w:rsidP="00262277">
      <w:pPr>
        <w:pStyle w:val="ListParagraph"/>
        <w:numPr>
          <w:ilvl w:val="0"/>
          <w:numId w:val="4"/>
        </w:numPr>
        <w:shd w:val="clear" w:color="auto" w:fill="FFFFFF"/>
        <w:spacing w:before="100" w:beforeAutospacing="1" w:after="343"/>
        <w:rPr>
          <w:rFonts w:eastAsia="Times New Roman"/>
          <w:color w:val="000000"/>
        </w:rPr>
      </w:pPr>
      <w:r w:rsidRPr="00262277">
        <w:rPr>
          <w:rFonts w:eastAsia="Times New Roman"/>
          <w:color w:val="000000"/>
        </w:rPr>
        <w:t xml:space="preserve">Stories may be handwritten </w:t>
      </w:r>
    </w:p>
    <w:p w14:paraId="02B4F1EE" w14:textId="49CC88CA" w:rsidR="00F72B8D" w:rsidRPr="00262277" w:rsidRDefault="00F72B8D" w:rsidP="00262277">
      <w:pPr>
        <w:pStyle w:val="ListParagraph"/>
        <w:numPr>
          <w:ilvl w:val="0"/>
          <w:numId w:val="4"/>
        </w:numPr>
        <w:shd w:val="clear" w:color="auto" w:fill="FFFFFF"/>
        <w:spacing w:before="100" w:beforeAutospacing="1" w:after="343"/>
        <w:rPr>
          <w:rFonts w:eastAsia="Times New Roman"/>
          <w:color w:val="000000"/>
        </w:rPr>
      </w:pPr>
      <w:r w:rsidRPr="00262277">
        <w:rPr>
          <w:rFonts w:eastAsia="Times New Roman"/>
          <w:color w:val="000000"/>
        </w:rPr>
        <w:t>Stories may be of any length.</w:t>
      </w:r>
    </w:p>
    <w:p w14:paraId="4CCC6898" w14:textId="49AEFA7B" w:rsidR="007D38FF" w:rsidRPr="00262277" w:rsidRDefault="007D38FF" w:rsidP="00262277">
      <w:pPr>
        <w:pStyle w:val="ListParagraph"/>
        <w:numPr>
          <w:ilvl w:val="0"/>
          <w:numId w:val="4"/>
        </w:numPr>
        <w:shd w:val="clear" w:color="auto" w:fill="FFFFFF"/>
        <w:spacing w:before="100" w:beforeAutospacing="1" w:after="343"/>
        <w:rPr>
          <w:rFonts w:eastAsia="Times New Roman"/>
          <w:color w:val="000000"/>
        </w:rPr>
      </w:pPr>
      <w:r w:rsidRPr="00262277">
        <w:rPr>
          <w:rFonts w:eastAsia="Times New Roman"/>
          <w:color w:val="000000"/>
        </w:rPr>
        <w:lastRenderedPageBreak/>
        <w:t xml:space="preserve">Stories may </w:t>
      </w:r>
      <w:r w:rsidR="00F72B8D" w:rsidRPr="00262277">
        <w:rPr>
          <w:rFonts w:eastAsia="Times New Roman"/>
          <w:color w:val="000000"/>
        </w:rPr>
        <w:t xml:space="preserve">originate from </w:t>
      </w:r>
      <w:r w:rsidRPr="00262277">
        <w:rPr>
          <w:rFonts w:eastAsia="Times New Roman"/>
          <w:color w:val="000000"/>
        </w:rPr>
        <w:t xml:space="preserve">any form of migration to Australia (e.g. refugees, asylum seekers, skilled migrants, partner visas, international students etc.) </w:t>
      </w:r>
    </w:p>
    <w:p w14:paraId="445F15DA" w14:textId="75A1CE61" w:rsidR="00F72B8D" w:rsidRDefault="007D38FF" w:rsidP="007E581A">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Submission</w:t>
      </w:r>
    </w:p>
    <w:p w14:paraId="5B774F8E" w14:textId="0B33DF38" w:rsidR="00F72B8D" w:rsidRDefault="00F72B8D" w:rsidP="007E581A">
      <w:pPr>
        <w:rPr>
          <w:rFonts w:asciiTheme="majorHAnsi" w:eastAsiaTheme="majorEastAsia" w:hAnsiTheme="majorHAnsi" w:cstheme="majorBidi"/>
          <w:color w:val="2F5496" w:themeColor="accent1" w:themeShade="BF"/>
          <w:sz w:val="32"/>
          <w:szCs w:val="32"/>
        </w:rPr>
      </w:pPr>
    </w:p>
    <w:p w14:paraId="600718A5" w14:textId="28646BB8" w:rsidR="00F72B8D" w:rsidRPr="00262277" w:rsidRDefault="00F72B8D" w:rsidP="007E581A">
      <w:pPr>
        <w:rPr>
          <w:color w:val="000000"/>
        </w:rPr>
      </w:pPr>
      <w:r w:rsidRPr="00262277">
        <w:rPr>
          <w:color w:val="000000"/>
        </w:rPr>
        <w:t xml:space="preserve">Submissions, or expressions of interest </w:t>
      </w:r>
      <w:r w:rsidR="00262277">
        <w:rPr>
          <w:color w:val="000000"/>
        </w:rPr>
        <w:t>should be submitted in the following manner</w:t>
      </w:r>
      <w:r w:rsidR="009911E4">
        <w:rPr>
          <w:color w:val="000000"/>
        </w:rPr>
        <w:t>.</w:t>
      </w:r>
    </w:p>
    <w:p w14:paraId="481C3D57" w14:textId="77777777" w:rsidR="00F72B8D" w:rsidRDefault="00F72B8D" w:rsidP="007E581A">
      <w:pPr>
        <w:rPr>
          <w:rFonts w:asciiTheme="majorHAnsi" w:eastAsiaTheme="majorEastAsia" w:hAnsiTheme="majorHAnsi" w:cstheme="majorBidi"/>
          <w:color w:val="2F5496" w:themeColor="accent1" w:themeShade="BF"/>
          <w:sz w:val="32"/>
          <w:szCs w:val="32"/>
        </w:rPr>
      </w:pPr>
    </w:p>
    <w:p w14:paraId="4D8BD3FD" w14:textId="2020D287" w:rsidR="007D38FF" w:rsidRPr="00262277" w:rsidRDefault="00262277" w:rsidP="00F72B8D">
      <w:pPr>
        <w:pStyle w:val="Heading2"/>
        <w:rPr>
          <w:rFonts w:eastAsiaTheme="minorHAnsi"/>
        </w:rPr>
      </w:pPr>
      <w:r>
        <w:rPr>
          <w:rFonts w:eastAsiaTheme="minorHAnsi"/>
        </w:rPr>
        <w:t xml:space="preserve">To: </w:t>
      </w:r>
      <w:r w:rsidRPr="00994E19">
        <w:rPr>
          <w:rFonts w:ascii="Calibri" w:eastAsiaTheme="minorHAnsi" w:hAnsi="Calibri" w:cs="Calibri"/>
          <w:b/>
          <w:bCs/>
          <w:color w:val="000000"/>
          <w:sz w:val="22"/>
          <w:szCs w:val="22"/>
        </w:rPr>
        <w:t>Email submissions to iomcanberra@iom.int</w:t>
      </w:r>
    </w:p>
    <w:p w14:paraId="7410D7D2" w14:textId="77777777" w:rsidR="00994E19" w:rsidRDefault="00994E19" w:rsidP="00262277">
      <w:pPr>
        <w:pStyle w:val="Heading2"/>
        <w:tabs>
          <w:tab w:val="left" w:pos="1575"/>
        </w:tabs>
      </w:pPr>
    </w:p>
    <w:p w14:paraId="64D99ABC" w14:textId="5CA2FEAB" w:rsidR="007D38FF" w:rsidRDefault="00262277" w:rsidP="00262277">
      <w:pPr>
        <w:pStyle w:val="Heading2"/>
        <w:tabs>
          <w:tab w:val="left" w:pos="1575"/>
        </w:tabs>
        <w:rPr>
          <w:rFonts w:eastAsiaTheme="minorHAnsi"/>
        </w:rPr>
      </w:pPr>
      <w:r>
        <w:rPr>
          <w:rFonts w:eastAsiaTheme="minorHAnsi"/>
        </w:rPr>
        <w:t>Include:</w:t>
      </w:r>
      <w:r>
        <w:rPr>
          <w:rFonts w:eastAsiaTheme="minorHAnsi"/>
        </w:rPr>
        <w:tab/>
      </w:r>
    </w:p>
    <w:p w14:paraId="08B9D36F" w14:textId="4786B711" w:rsidR="00262277" w:rsidRDefault="00262277" w:rsidP="00262277">
      <w:pPr>
        <w:pStyle w:val="ListParagraph"/>
        <w:numPr>
          <w:ilvl w:val="0"/>
          <w:numId w:val="5"/>
        </w:numPr>
      </w:pPr>
      <w:r>
        <w:t>Submission Form</w:t>
      </w:r>
      <w:r w:rsidR="008C6A9A">
        <w:t xml:space="preserve"> (It can be found here: </w:t>
      </w:r>
      <w:hyperlink r:id="rId7" w:history="1">
        <w:r w:rsidR="008C6A9A">
          <w:rPr>
            <w:rStyle w:val="Hyperlink"/>
          </w:rPr>
          <w:t>Call For Submissions – A Celebration of Migrant Stories From Australia | IOM Australia</w:t>
        </w:r>
      </w:hyperlink>
      <w:r w:rsidR="008C6A9A">
        <w:t>)</w:t>
      </w:r>
    </w:p>
    <w:p w14:paraId="404A02E2" w14:textId="35DE3357" w:rsidR="00262277" w:rsidRDefault="009911E4" w:rsidP="00262277">
      <w:pPr>
        <w:pStyle w:val="ListParagraph"/>
        <w:numPr>
          <w:ilvl w:val="0"/>
          <w:numId w:val="5"/>
        </w:numPr>
      </w:pPr>
      <w:bookmarkStart w:id="0" w:name="_GoBack"/>
      <w:r>
        <w:t xml:space="preserve">Completed </w:t>
      </w:r>
      <w:r w:rsidR="00262277">
        <w:t>Consent Form</w:t>
      </w:r>
      <w:bookmarkEnd w:id="0"/>
      <w:r>
        <w:t xml:space="preserve">. </w:t>
      </w:r>
    </w:p>
    <w:p w14:paraId="55D2AAD5" w14:textId="398DBB1C" w:rsidR="00262277" w:rsidRPr="00994E19" w:rsidRDefault="00262277" w:rsidP="00262277">
      <w:pPr>
        <w:pStyle w:val="ListParagraph"/>
        <w:numPr>
          <w:ilvl w:val="0"/>
          <w:numId w:val="5"/>
        </w:numPr>
        <w:rPr>
          <w:lang w:val="fr-FR"/>
        </w:rPr>
      </w:pPr>
      <w:proofErr w:type="spellStart"/>
      <w:r w:rsidRPr="00994E19">
        <w:rPr>
          <w:lang w:val="fr-FR"/>
        </w:rPr>
        <w:t>Attachments</w:t>
      </w:r>
      <w:proofErr w:type="spellEnd"/>
      <w:r w:rsidRPr="00994E19">
        <w:rPr>
          <w:lang w:val="fr-FR"/>
        </w:rPr>
        <w:t xml:space="preserve"> e.g. images, documents.</w:t>
      </w:r>
    </w:p>
    <w:p w14:paraId="49A1AB5F" w14:textId="35E42D42" w:rsidR="00262277" w:rsidRPr="00262277" w:rsidRDefault="00262277" w:rsidP="00262277">
      <w:pPr>
        <w:pStyle w:val="Heading2"/>
        <w:rPr>
          <w:rFonts w:eastAsiaTheme="minorHAnsi"/>
        </w:rPr>
      </w:pPr>
      <w:r w:rsidRPr="00262277">
        <w:rPr>
          <w:rFonts w:eastAsiaTheme="minorHAnsi"/>
        </w:rPr>
        <w:t>File Size Limitations</w:t>
      </w:r>
      <w:r>
        <w:rPr>
          <w:rFonts w:eastAsiaTheme="minorHAnsi"/>
        </w:rPr>
        <w:t xml:space="preserve">: </w:t>
      </w:r>
      <w:r w:rsidRPr="00262277">
        <w:rPr>
          <w:rFonts w:ascii="Calibri" w:eastAsiaTheme="minorHAnsi" w:hAnsi="Calibri" w:cs="Calibri"/>
          <w:color w:val="000000"/>
          <w:sz w:val="22"/>
          <w:szCs w:val="22"/>
        </w:rPr>
        <w:t xml:space="preserve">Please ensure submissions including attachments do not exceed 2MB. </w:t>
      </w:r>
    </w:p>
    <w:p w14:paraId="136D13A7" w14:textId="4AD082A5" w:rsidR="00F72B8D" w:rsidRPr="00262277" w:rsidRDefault="00F72B8D" w:rsidP="00F72B8D">
      <w:pPr>
        <w:pStyle w:val="Heading2"/>
        <w:rPr>
          <w:rFonts w:ascii="Calibri" w:eastAsiaTheme="minorHAnsi" w:hAnsi="Calibri" w:cs="Calibri"/>
          <w:color w:val="000000"/>
          <w:sz w:val="22"/>
          <w:szCs w:val="22"/>
        </w:rPr>
      </w:pPr>
    </w:p>
    <w:p w14:paraId="5928F5DD" w14:textId="77777777" w:rsidR="00F72B8D" w:rsidRDefault="00F72B8D" w:rsidP="007E581A">
      <w:pPr>
        <w:rPr>
          <w:i/>
          <w:iCs/>
          <w:color w:val="000000"/>
        </w:rPr>
      </w:pPr>
    </w:p>
    <w:p w14:paraId="79FA0013" w14:textId="77777777" w:rsidR="00F72B8D" w:rsidRDefault="00F72B8D" w:rsidP="007E581A">
      <w:pPr>
        <w:rPr>
          <w:i/>
          <w:iCs/>
          <w:color w:val="000000"/>
        </w:rPr>
      </w:pPr>
    </w:p>
    <w:p w14:paraId="6C1863EE" w14:textId="77777777" w:rsidR="00FC6A7E" w:rsidRPr="007D38FF" w:rsidRDefault="00FC6A7E" w:rsidP="00FC6A7E">
      <w:pPr>
        <w:rPr>
          <w:rFonts w:asciiTheme="majorHAnsi" w:eastAsiaTheme="majorEastAsia" w:hAnsiTheme="majorHAnsi" w:cstheme="majorBidi"/>
          <w:color w:val="2F5496" w:themeColor="accent1" w:themeShade="BF"/>
          <w:sz w:val="32"/>
          <w:szCs w:val="32"/>
        </w:rPr>
      </w:pPr>
      <w:r w:rsidRPr="007D38FF">
        <w:rPr>
          <w:rFonts w:asciiTheme="majorHAnsi" w:eastAsiaTheme="majorEastAsia" w:hAnsiTheme="majorHAnsi" w:cstheme="majorBidi"/>
          <w:color w:val="2F5496" w:themeColor="accent1" w:themeShade="BF"/>
          <w:sz w:val="32"/>
          <w:szCs w:val="32"/>
        </w:rPr>
        <w:t>Inspiration</w:t>
      </w:r>
    </w:p>
    <w:p w14:paraId="7EBEA016" w14:textId="77777777" w:rsidR="00FC6A7E" w:rsidRPr="00262277" w:rsidRDefault="00FC6A7E" w:rsidP="00FC6A7E">
      <w:pPr>
        <w:shd w:val="clear" w:color="auto" w:fill="FFFFFF"/>
        <w:spacing w:before="100" w:beforeAutospacing="1" w:after="343"/>
        <w:rPr>
          <w:color w:val="000000"/>
        </w:rPr>
      </w:pPr>
      <w:r w:rsidRPr="00262277">
        <w:rPr>
          <w:color w:val="000000"/>
        </w:rPr>
        <w:t>The following questions may provide some guiding questions to consider including in your story:</w:t>
      </w:r>
    </w:p>
    <w:p w14:paraId="72106B4B"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at is your country of origin?</w:t>
      </w:r>
    </w:p>
    <w:p w14:paraId="7AF10D76"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y did you come to Australia?</w:t>
      </w:r>
    </w:p>
    <w:p w14:paraId="0C9E5365"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at were your first impressions of Australia?</w:t>
      </w:r>
    </w:p>
    <w:p w14:paraId="30F1EFFB"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at challenges did you face when you arrived in Australia and how did you overcome these challenges?</w:t>
      </w:r>
    </w:p>
    <w:p w14:paraId="4C90430E"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Describe your mindset after arriving in Australia.</w:t>
      </w:r>
    </w:p>
    <w:p w14:paraId="556945E1"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at achievements are you most proud of in your migration experience?</w:t>
      </w:r>
    </w:p>
    <w:p w14:paraId="42AAA1C1"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at connections do you maintain with your country of origin and your culture?</w:t>
      </w:r>
    </w:p>
    <w:p w14:paraId="270C3ADD"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at do you feel you have brought to Australia as a migrant?</w:t>
      </w:r>
    </w:p>
    <w:p w14:paraId="1B3AEA48" w14:textId="77777777"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Where did you draw your strength during difficult times?</w:t>
      </w:r>
    </w:p>
    <w:p w14:paraId="3E3A9643" w14:textId="71158FBA" w:rsidR="00FC6A7E" w:rsidRPr="00262277" w:rsidRDefault="00FC6A7E"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How has Australia changed since your arrival?</w:t>
      </w:r>
    </w:p>
    <w:p w14:paraId="6337C38F" w14:textId="43F9FA34" w:rsidR="00262277" w:rsidRPr="00262277" w:rsidRDefault="00262277" w:rsidP="00FC6A7E">
      <w:pPr>
        <w:pStyle w:val="ListParagraph"/>
        <w:numPr>
          <w:ilvl w:val="0"/>
          <w:numId w:val="2"/>
        </w:numPr>
        <w:shd w:val="clear" w:color="auto" w:fill="FFFFFF"/>
        <w:spacing w:before="100" w:beforeAutospacing="1" w:after="343"/>
        <w:rPr>
          <w:rFonts w:eastAsia="Times New Roman"/>
          <w:color w:val="000000"/>
        </w:rPr>
      </w:pPr>
      <w:r w:rsidRPr="00262277">
        <w:rPr>
          <w:rFonts w:eastAsia="Times New Roman"/>
          <w:color w:val="000000"/>
        </w:rPr>
        <w:t>Is there any individual, group or organization you would like to recognise or thank for their support?</w:t>
      </w:r>
    </w:p>
    <w:p w14:paraId="68A35477" w14:textId="77777777" w:rsidR="00FC6A7E" w:rsidRDefault="00FC6A7E" w:rsidP="00FC6A7E">
      <w:pPr>
        <w:rPr>
          <w:i/>
          <w:iCs/>
          <w:color w:val="000000"/>
        </w:rPr>
      </w:pPr>
      <w:r>
        <w:rPr>
          <w:i/>
          <w:iCs/>
          <w:color w:val="000000"/>
        </w:rPr>
        <w:t>By providing a submission, contributors give consent to IOM to publish their stories in a planned book (noting any requests for anonymity and/or omissions).</w:t>
      </w:r>
    </w:p>
    <w:p w14:paraId="2C7BB741" w14:textId="77777777" w:rsidR="007D38FF" w:rsidRDefault="007D38FF" w:rsidP="007E581A">
      <w:pPr>
        <w:rPr>
          <w:i/>
          <w:iCs/>
          <w:color w:val="000000"/>
        </w:rPr>
      </w:pPr>
    </w:p>
    <w:p w14:paraId="0473708A" w14:textId="3643FCD2" w:rsidR="009A33B4" w:rsidRDefault="009A33B4"/>
    <w:p w14:paraId="10AF02AB" w14:textId="2F8546E4" w:rsidR="009911E4" w:rsidRDefault="009911E4">
      <w:pPr>
        <w:spacing w:after="160" w:line="259" w:lineRule="auto"/>
      </w:pPr>
      <w:r>
        <w:br w:type="page"/>
      </w:r>
    </w:p>
    <w:p w14:paraId="22828A77" w14:textId="77777777" w:rsidR="009911E4" w:rsidRPr="009911E4" w:rsidRDefault="009911E4" w:rsidP="009911E4">
      <w:pPr>
        <w:pStyle w:val="Heading1"/>
        <w:rPr>
          <w:b/>
          <w:bCs/>
        </w:rPr>
      </w:pPr>
      <w:r w:rsidRPr="009911E4">
        <w:rPr>
          <w:b/>
          <w:bCs/>
        </w:rPr>
        <w:lastRenderedPageBreak/>
        <w:t>Submission Form</w:t>
      </w:r>
    </w:p>
    <w:p w14:paraId="1AC4A9F5" w14:textId="20100AFF" w:rsidR="009911E4" w:rsidRPr="009911E4" w:rsidRDefault="009911E4" w:rsidP="009911E4">
      <w:pPr>
        <w:pStyle w:val="Heading1"/>
        <w:rPr>
          <w:b/>
          <w:bCs/>
          <w:i/>
          <w:iCs/>
        </w:rPr>
      </w:pPr>
      <w:r w:rsidRPr="009911E4">
        <w:rPr>
          <w:b/>
          <w:bCs/>
          <w:i/>
          <w:iCs/>
        </w:rPr>
        <w:t>In your own words</w:t>
      </w:r>
    </w:p>
    <w:p w14:paraId="05B8D002" w14:textId="77777777" w:rsidR="009911E4" w:rsidRPr="009911E4" w:rsidRDefault="009911E4" w:rsidP="009260AF">
      <w:pPr>
        <w:pStyle w:val="Heading2"/>
        <w:rPr>
          <w:i/>
          <w:iCs/>
        </w:rPr>
      </w:pPr>
      <w:r w:rsidRPr="009911E4">
        <w:rPr>
          <w:i/>
          <w:iCs/>
        </w:rPr>
        <w:t>A celebration of migrant stories from Australia</w:t>
      </w:r>
    </w:p>
    <w:p w14:paraId="26FD5286" w14:textId="55183ADD" w:rsidR="009A33B4" w:rsidRDefault="009A33B4"/>
    <w:tbl>
      <w:tblPr>
        <w:tblStyle w:val="TableGrid"/>
        <w:tblW w:w="0" w:type="auto"/>
        <w:tblLook w:val="04A0" w:firstRow="1" w:lastRow="0" w:firstColumn="1" w:lastColumn="0" w:noHBand="0" w:noVBand="1"/>
      </w:tblPr>
      <w:tblGrid>
        <w:gridCol w:w="4508"/>
        <w:gridCol w:w="4508"/>
      </w:tblGrid>
      <w:tr w:rsidR="009260AF" w14:paraId="33B726F9" w14:textId="77777777" w:rsidTr="009260AF">
        <w:tc>
          <w:tcPr>
            <w:tcW w:w="4508" w:type="dxa"/>
          </w:tcPr>
          <w:p w14:paraId="6E350D9A" w14:textId="11A1F442" w:rsidR="009260AF" w:rsidRPr="009260AF" w:rsidRDefault="009260AF">
            <w:pPr>
              <w:rPr>
                <w:b/>
                <w:bCs/>
              </w:rPr>
            </w:pPr>
            <w:r w:rsidRPr="009260AF">
              <w:rPr>
                <w:b/>
                <w:bCs/>
              </w:rPr>
              <w:t>Name:</w:t>
            </w:r>
          </w:p>
        </w:tc>
        <w:tc>
          <w:tcPr>
            <w:tcW w:w="4508" w:type="dxa"/>
          </w:tcPr>
          <w:p w14:paraId="0457B493" w14:textId="77777777" w:rsidR="009260AF" w:rsidRDefault="009260AF"/>
        </w:tc>
      </w:tr>
      <w:tr w:rsidR="009260AF" w14:paraId="4C8573E5" w14:textId="77777777" w:rsidTr="009260AF">
        <w:tc>
          <w:tcPr>
            <w:tcW w:w="4508" w:type="dxa"/>
          </w:tcPr>
          <w:p w14:paraId="145EE172" w14:textId="25CD56AC" w:rsidR="009260AF" w:rsidRPr="009260AF" w:rsidRDefault="009260AF">
            <w:pPr>
              <w:rPr>
                <w:b/>
                <w:bCs/>
              </w:rPr>
            </w:pPr>
            <w:r w:rsidRPr="009260AF">
              <w:rPr>
                <w:b/>
                <w:bCs/>
              </w:rPr>
              <w:t>Email:</w:t>
            </w:r>
          </w:p>
        </w:tc>
        <w:tc>
          <w:tcPr>
            <w:tcW w:w="4508" w:type="dxa"/>
          </w:tcPr>
          <w:p w14:paraId="16FB94BA" w14:textId="77777777" w:rsidR="009260AF" w:rsidRDefault="009260AF"/>
        </w:tc>
      </w:tr>
      <w:tr w:rsidR="009260AF" w14:paraId="4571ECE6" w14:textId="77777777" w:rsidTr="009260AF">
        <w:tc>
          <w:tcPr>
            <w:tcW w:w="4508" w:type="dxa"/>
          </w:tcPr>
          <w:p w14:paraId="36BBE73E" w14:textId="3CEF3F4C" w:rsidR="009260AF" w:rsidRPr="009260AF" w:rsidRDefault="009260AF" w:rsidP="009260AF">
            <w:pPr>
              <w:tabs>
                <w:tab w:val="left" w:pos="915"/>
              </w:tabs>
              <w:jc w:val="both"/>
              <w:rPr>
                <w:b/>
                <w:bCs/>
              </w:rPr>
            </w:pPr>
            <w:r w:rsidRPr="009260AF">
              <w:rPr>
                <w:b/>
                <w:bCs/>
              </w:rPr>
              <w:t>Phone Number:</w:t>
            </w:r>
          </w:p>
        </w:tc>
        <w:tc>
          <w:tcPr>
            <w:tcW w:w="4508" w:type="dxa"/>
          </w:tcPr>
          <w:p w14:paraId="61A30133" w14:textId="77777777" w:rsidR="009260AF" w:rsidRDefault="009260AF"/>
        </w:tc>
      </w:tr>
      <w:tr w:rsidR="009260AF" w14:paraId="5F0343E2" w14:textId="77777777" w:rsidTr="009260AF">
        <w:tc>
          <w:tcPr>
            <w:tcW w:w="4508" w:type="dxa"/>
          </w:tcPr>
          <w:p w14:paraId="3E9A188F" w14:textId="2BBF8032" w:rsidR="009260AF" w:rsidRPr="009260AF" w:rsidRDefault="009260AF">
            <w:pPr>
              <w:rPr>
                <w:b/>
                <w:bCs/>
              </w:rPr>
            </w:pPr>
            <w:r w:rsidRPr="009260AF">
              <w:rPr>
                <w:b/>
                <w:bCs/>
              </w:rPr>
              <w:t>State of Residence:</w:t>
            </w:r>
          </w:p>
        </w:tc>
        <w:tc>
          <w:tcPr>
            <w:tcW w:w="4508" w:type="dxa"/>
          </w:tcPr>
          <w:p w14:paraId="38ACFA18" w14:textId="77777777" w:rsidR="009260AF" w:rsidRDefault="009260AF"/>
        </w:tc>
      </w:tr>
      <w:tr w:rsidR="009260AF" w14:paraId="56FB7891" w14:textId="77777777" w:rsidTr="009260AF">
        <w:tc>
          <w:tcPr>
            <w:tcW w:w="4508" w:type="dxa"/>
          </w:tcPr>
          <w:p w14:paraId="2D6D2064" w14:textId="77777777" w:rsidR="009260AF" w:rsidRPr="009260AF" w:rsidRDefault="009260AF">
            <w:pPr>
              <w:rPr>
                <w:b/>
                <w:bCs/>
              </w:rPr>
            </w:pPr>
            <w:r w:rsidRPr="009260AF">
              <w:rPr>
                <w:b/>
                <w:bCs/>
              </w:rPr>
              <w:t>Attribution of submission:</w:t>
            </w:r>
          </w:p>
          <w:p w14:paraId="1B5014CA" w14:textId="6BE457C4" w:rsidR="009260AF" w:rsidRDefault="009260AF">
            <w:r>
              <w:t>Please indicate how you would like your name to appear next to your submission if selected for publication. Unless indicated otherwise attribution will be: First name, Country of Origin, year of migration to Australia.</w:t>
            </w:r>
          </w:p>
        </w:tc>
        <w:tc>
          <w:tcPr>
            <w:tcW w:w="4508" w:type="dxa"/>
          </w:tcPr>
          <w:p w14:paraId="6A3A3B22" w14:textId="77777777" w:rsidR="009260AF" w:rsidRDefault="009260AF"/>
        </w:tc>
      </w:tr>
      <w:tr w:rsidR="009260AF" w14:paraId="596928D2" w14:textId="77777777" w:rsidTr="009260AF">
        <w:tc>
          <w:tcPr>
            <w:tcW w:w="4508" w:type="dxa"/>
          </w:tcPr>
          <w:p w14:paraId="084D3E20" w14:textId="382F9C25" w:rsidR="009260AF" w:rsidRPr="009260AF" w:rsidRDefault="009260AF">
            <w:pPr>
              <w:rPr>
                <w:b/>
                <w:bCs/>
              </w:rPr>
            </w:pPr>
            <w:r w:rsidRPr="009260AF">
              <w:rPr>
                <w:b/>
                <w:bCs/>
              </w:rPr>
              <w:t>Please indicate if you received assistance from IOM at any stage to migrate to Australia.</w:t>
            </w:r>
          </w:p>
        </w:tc>
        <w:tc>
          <w:tcPr>
            <w:tcW w:w="4508" w:type="dxa"/>
          </w:tcPr>
          <w:p w14:paraId="1655173C" w14:textId="77777777" w:rsidR="009260AF" w:rsidRDefault="009260AF"/>
        </w:tc>
      </w:tr>
      <w:tr w:rsidR="009260AF" w14:paraId="75168638" w14:textId="77777777" w:rsidTr="009260AF">
        <w:tc>
          <w:tcPr>
            <w:tcW w:w="4508" w:type="dxa"/>
          </w:tcPr>
          <w:p w14:paraId="324FD9D4" w14:textId="1CE81D51" w:rsidR="009260AF" w:rsidRPr="009260AF" w:rsidRDefault="009260AF">
            <w:pPr>
              <w:rPr>
                <w:b/>
                <w:bCs/>
              </w:rPr>
            </w:pPr>
            <w:r w:rsidRPr="009260AF">
              <w:rPr>
                <w:b/>
                <w:bCs/>
              </w:rPr>
              <w:t>Please indicate if you would be interested in participating in a video documentary about migrating to Australia</w:t>
            </w:r>
            <w:r w:rsidR="00EB4EA7">
              <w:rPr>
                <w:b/>
                <w:bCs/>
              </w:rPr>
              <w:t>.</w:t>
            </w:r>
          </w:p>
        </w:tc>
        <w:tc>
          <w:tcPr>
            <w:tcW w:w="4508" w:type="dxa"/>
          </w:tcPr>
          <w:p w14:paraId="3C64762E" w14:textId="77777777" w:rsidR="009260AF" w:rsidRDefault="009260AF"/>
        </w:tc>
      </w:tr>
    </w:tbl>
    <w:p w14:paraId="1D971E35" w14:textId="77777777" w:rsidR="009260AF" w:rsidRDefault="009260AF"/>
    <w:sectPr w:rsidR="009260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00538" w14:textId="77777777" w:rsidR="009A1E7C" w:rsidRDefault="009A1E7C" w:rsidP="009A33B4">
      <w:r>
        <w:separator/>
      </w:r>
    </w:p>
  </w:endnote>
  <w:endnote w:type="continuationSeparator" w:id="0">
    <w:p w14:paraId="3D527D70" w14:textId="77777777" w:rsidR="009A1E7C" w:rsidRDefault="009A1E7C" w:rsidP="009A3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FBC7B" w14:textId="77777777" w:rsidR="009A1E7C" w:rsidRDefault="009A1E7C" w:rsidP="009A33B4">
      <w:r>
        <w:separator/>
      </w:r>
    </w:p>
  </w:footnote>
  <w:footnote w:type="continuationSeparator" w:id="0">
    <w:p w14:paraId="53399CD8" w14:textId="77777777" w:rsidR="009A1E7C" w:rsidRDefault="009A1E7C" w:rsidP="009A3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241FF"/>
    <w:multiLevelType w:val="hybridMultilevel"/>
    <w:tmpl w:val="2FB490AA"/>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1" w15:restartNumberingAfterBreak="0">
    <w:nsid w:val="223A3B5F"/>
    <w:multiLevelType w:val="hybridMultilevel"/>
    <w:tmpl w:val="BD42223E"/>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390E1C78"/>
    <w:multiLevelType w:val="hybridMultilevel"/>
    <w:tmpl w:val="A282E3A0"/>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3" w15:restartNumberingAfterBreak="0">
    <w:nsid w:val="78DC5E36"/>
    <w:multiLevelType w:val="hybridMultilevel"/>
    <w:tmpl w:val="6554E7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LSwMDCwNLCwtLBU0lEKTi0uzszPAykwrAUA5yfY3SwAAAA="/>
  </w:docVars>
  <w:rsids>
    <w:rsidRoot w:val="009A33B4"/>
    <w:rsid w:val="0007693A"/>
    <w:rsid w:val="00262277"/>
    <w:rsid w:val="007D38FF"/>
    <w:rsid w:val="007E581A"/>
    <w:rsid w:val="008C6A9A"/>
    <w:rsid w:val="008D0430"/>
    <w:rsid w:val="009260AF"/>
    <w:rsid w:val="009911E4"/>
    <w:rsid w:val="00994E19"/>
    <w:rsid w:val="009A1E7C"/>
    <w:rsid w:val="009A33B4"/>
    <w:rsid w:val="00B331A9"/>
    <w:rsid w:val="00CB3DDD"/>
    <w:rsid w:val="00E47DCC"/>
    <w:rsid w:val="00EB4EA7"/>
    <w:rsid w:val="00F72B8D"/>
    <w:rsid w:val="00F9427C"/>
    <w:rsid w:val="00FC6A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A4369"/>
  <w15:chartTrackingRefBased/>
  <w15:docId w15:val="{7B1B5656-1F98-43D0-8CB2-7DB115506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3B4"/>
    <w:pPr>
      <w:spacing w:after="0" w:line="240" w:lineRule="auto"/>
    </w:pPr>
    <w:rPr>
      <w:rFonts w:ascii="Calibri" w:hAnsi="Calibri" w:cs="Calibri"/>
    </w:rPr>
  </w:style>
  <w:style w:type="paragraph" w:styleId="Heading1">
    <w:name w:val="heading 1"/>
    <w:basedOn w:val="Normal"/>
    <w:next w:val="Normal"/>
    <w:link w:val="Heading1Char"/>
    <w:uiPriority w:val="9"/>
    <w:qFormat/>
    <w:rsid w:val="00B331A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581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3B4"/>
    <w:pPr>
      <w:spacing w:after="160" w:line="252" w:lineRule="auto"/>
      <w:ind w:left="720"/>
      <w:contextualSpacing/>
    </w:pPr>
  </w:style>
  <w:style w:type="character" w:customStyle="1" w:styleId="Heading1Char">
    <w:name w:val="Heading 1 Char"/>
    <w:basedOn w:val="DefaultParagraphFont"/>
    <w:link w:val="Heading1"/>
    <w:uiPriority w:val="9"/>
    <w:rsid w:val="00B331A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E581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260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8C6A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53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ustralia.iom.int/call-submissions-celebration-migrant-stories-austral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BAGE Torrhey</dc:creator>
  <cp:keywords/>
  <dc:description/>
  <cp:lastModifiedBy>BETANCOURT Raphael</cp:lastModifiedBy>
  <cp:revision>3</cp:revision>
  <cp:lastPrinted>2021-08-02T07:09:00Z</cp:lastPrinted>
  <dcterms:created xsi:type="dcterms:W3CDTF">2022-05-19T05:32:00Z</dcterms:created>
  <dcterms:modified xsi:type="dcterms:W3CDTF">2022-05-1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1-08-02T05:51:51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49392215-c190-46d4-bf1f-df74a71185a7</vt:lpwstr>
  </property>
  <property fmtid="{D5CDD505-2E9C-101B-9397-08002B2CF9AE}" pid="8" name="MSIP_Label_2059aa38-f392-4105-be92-628035578272_ContentBits">
    <vt:lpwstr>0</vt:lpwstr>
  </property>
</Properties>
</file>